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EFEF7"/>
  <w:body>
    <w:p w14:paraId="53E13742" w14:textId="2C2E557F" w:rsidR="009709B7" w:rsidRDefault="009709B7" w:rsidP="009709B7">
      <w:pPr>
        <w:jc w:val="both"/>
        <w:rPr>
          <w:rFonts w:ascii="PT Serif" w:hAnsi="PT Serif"/>
          <w:b/>
          <w:bCs/>
          <w:sz w:val="22"/>
          <w:szCs w:val="22"/>
        </w:rPr>
      </w:pPr>
      <w:r w:rsidRPr="009709B7">
        <w:rPr>
          <w:rFonts w:ascii="PT Serif" w:hAnsi="PT Serif"/>
          <w:b/>
          <w:bCs/>
          <w:sz w:val="22"/>
          <w:szCs w:val="22"/>
        </w:rPr>
        <w:t>Investor Complaint Data – Waterfield Financial and Investment Advisors Private Limited (Investment Advisers)</w:t>
      </w:r>
    </w:p>
    <w:p w14:paraId="0892ABAD" w14:textId="77777777" w:rsidR="009709B7" w:rsidRPr="009709B7" w:rsidRDefault="009709B7" w:rsidP="009709B7">
      <w:pPr>
        <w:rPr>
          <w:rFonts w:ascii="PT Serif" w:hAnsi="PT Serif"/>
          <w:b/>
          <w:bCs/>
          <w:sz w:val="22"/>
          <w:szCs w:val="22"/>
        </w:rPr>
      </w:pPr>
    </w:p>
    <w:p w14:paraId="0211B24D" w14:textId="77777777" w:rsidR="009709B7" w:rsidRPr="00E95774" w:rsidRDefault="009709B7" w:rsidP="009709B7">
      <w:pPr>
        <w:rPr>
          <w:rFonts w:ascii="PT Serif" w:hAnsi="PT Serif"/>
          <w:sz w:val="20"/>
          <w:szCs w:val="20"/>
          <w:u w:val="single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Data for the month ending: </w:t>
      </w:r>
      <w:r>
        <w:rPr>
          <w:rFonts w:ascii="PT Serif" w:hAnsi="PT Serif"/>
          <w:b/>
          <w:bCs/>
          <w:sz w:val="20"/>
          <w:szCs w:val="20"/>
          <w:u w:val="single"/>
        </w:rPr>
        <w:t xml:space="preserve"> March 31</w:t>
      </w:r>
      <w:r w:rsidRPr="0058072B">
        <w:rPr>
          <w:rFonts w:ascii="PT Serif" w:hAnsi="PT Serif"/>
          <w:b/>
          <w:bCs/>
          <w:sz w:val="20"/>
          <w:szCs w:val="20"/>
          <w:u w:val="single"/>
        </w:rPr>
        <w:t>,</w:t>
      </w:r>
      <w:r>
        <w:rPr>
          <w:rFonts w:ascii="PT Serif" w:hAnsi="PT Serif"/>
          <w:b/>
          <w:bCs/>
          <w:sz w:val="20"/>
          <w:szCs w:val="20"/>
          <w:u w:val="single"/>
        </w:rPr>
        <w:t xml:space="preserve"> </w:t>
      </w:r>
      <w:r w:rsidRPr="0058072B">
        <w:rPr>
          <w:rFonts w:ascii="PT Serif" w:hAnsi="PT Serif"/>
          <w:b/>
          <w:bCs/>
          <w:sz w:val="20"/>
          <w:szCs w:val="20"/>
          <w:u w:val="single"/>
        </w:rPr>
        <w:t>202</w:t>
      </w:r>
      <w:r>
        <w:rPr>
          <w:rFonts w:ascii="PT Serif" w:hAnsi="PT Serif"/>
          <w:b/>
          <w:bCs/>
          <w:sz w:val="20"/>
          <w:szCs w:val="20"/>
          <w:u w:val="single"/>
        </w:rPr>
        <w:t>3</w:t>
      </w:r>
      <w:r>
        <w:rPr>
          <w:rFonts w:ascii="PT Serif" w:hAnsi="PT Serif"/>
          <w:sz w:val="20"/>
          <w:szCs w:val="20"/>
          <w:u w:val="singl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8"/>
        <w:gridCol w:w="1330"/>
        <w:gridCol w:w="1180"/>
        <w:gridCol w:w="1113"/>
        <w:gridCol w:w="1167"/>
        <w:gridCol w:w="1140"/>
        <w:gridCol w:w="1315"/>
        <w:gridCol w:w="1257"/>
      </w:tblGrid>
      <w:tr w:rsidR="009709B7" w:rsidRPr="00E95774" w14:paraId="161DB23C" w14:textId="77777777" w:rsidTr="003710D8">
        <w:tc>
          <w:tcPr>
            <w:tcW w:w="531" w:type="dxa"/>
          </w:tcPr>
          <w:p w14:paraId="7BF1E6D8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Sr. No</w:t>
            </w:r>
          </w:p>
        </w:tc>
        <w:tc>
          <w:tcPr>
            <w:tcW w:w="1534" w:type="dxa"/>
          </w:tcPr>
          <w:p w14:paraId="0A31F97D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Received from</w:t>
            </w:r>
          </w:p>
        </w:tc>
        <w:tc>
          <w:tcPr>
            <w:tcW w:w="1356" w:type="dxa"/>
          </w:tcPr>
          <w:p w14:paraId="3A3CF51F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Pending at the end of last month</w:t>
            </w:r>
          </w:p>
        </w:tc>
        <w:tc>
          <w:tcPr>
            <w:tcW w:w="1158" w:type="dxa"/>
          </w:tcPr>
          <w:p w14:paraId="4F946F64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Received</w:t>
            </w:r>
          </w:p>
        </w:tc>
        <w:tc>
          <w:tcPr>
            <w:tcW w:w="1168" w:type="dxa"/>
          </w:tcPr>
          <w:p w14:paraId="0C8233F6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Resolved*</w:t>
            </w:r>
          </w:p>
        </w:tc>
        <w:tc>
          <w:tcPr>
            <w:tcW w:w="1160" w:type="dxa"/>
          </w:tcPr>
          <w:p w14:paraId="7A1015AB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Total Pending#</w:t>
            </w:r>
          </w:p>
        </w:tc>
        <w:tc>
          <w:tcPr>
            <w:tcW w:w="1247" w:type="dxa"/>
          </w:tcPr>
          <w:p w14:paraId="561C2EE4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Pending Complaints &gt; 3months</w:t>
            </w:r>
          </w:p>
        </w:tc>
        <w:tc>
          <w:tcPr>
            <w:tcW w:w="1196" w:type="dxa"/>
          </w:tcPr>
          <w:p w14:paraId="123FBEB7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Average Resolution time^</w:t>
            </w:r>
          </w:p>
          <w:p w14:paraId="32843CCF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(in days)</w:t>
            </w:r>
          </w:p>
        </w:tc>
      </w:tr>
      <w:tr w:rsidR="009709B7" w:rsidRPr="00E95774" w14:paraId="6C21D658" w14:textId="77777777" w:rsidTr="003710D8">
        <w:tc>
          <w:tcPr>
            <w:tcW w:w="531" w:type="dxa"/>
          </w:tcPr>
          <w:p w14:paraId="0C4B63E5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1</w:t>
            </w:r>
          </w:p>
        </w:tc>
        <w:tc>
          <w:tcPr>
            <w:tcW w:w="1534" w:type="dxa"/>
          </w:tcPr>
          <w:p w14:paraId="4343EF3B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Directly from the Investors</w:t>
            </w:r>
          </w:p>
        </w:tc>
        <w:tc>
          <w:tcPr>
            <w:tcW w:w="1356" w:type="dxa"/>
          </w:tcPr>
          <w:p w14:paraId="203D7643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58" w:type="dxa"/>
          </w:tcPr>
          <w:p w14:paraId="70EEBB48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68" w:type="dxa"/>
          </w:tcPr>
          <w:p w14:paraId="1193BC49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60" w:type="dxa"/>
          </w:tcPr>
          <w:p w14:paraId="6BAAEB33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247" w:type="dxa"/>
          </w:tcPr>
          <w:p w14:paraId="170DE397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96" w:type="dxa"/>
          </w:tcPr>
          <w:p w14:paraId="0AE0C63D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NA</w:t>
            </w:r>
          </w:p>
        </w:tc>
      </w:tr>
      <w:tr w:rsidR="009709B7" w:rsidRPr="00E95774" w14:paraId="525BCDEE" w14:textId="77777777" w:rsidTr="003710D8">
        <w:tc>
          <w:tcPr>
            <w:tcW w:w="531" w:type="dxa"/>
          </w:tcPr>
          <w:p w14:paraId="6928D30B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2</w:t>
            </w:r>
          </w:p>
        </w:tc>
        <w:tc>
          <w:tcPr>
            <w:tcW w:w="1534" w:type="dxa"/>
          </w:tcPr>
          <w:p w14:paraId="5E354E8C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SEBI</w:t>
            </w:r>
          </w:p>
          <w:p w14:paraId="3E132CDF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(SCORES)</w:t>
            </w:r>
          </w:p>
        </w:tc>
        <w:tc>
          <w:tcPr>
            <w:tcW w:w="1356" w:type="dxa"/>
          </w:tcPr>
          <w:p w14:paraId="00AD42F4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58" w:type="dxa"/>
          </w:tcPr>
          <w:p w14:paraId="11EE3940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68" w:type="dxa"/>
          </w:tcPr>
          <w:p w14:paraId="7B16FEF9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60" w:type="dxa"/>
          </w:tcPr>
          <w:p w14:paraId="3C40A10A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247" w:type="dxa"/>
          </w:tcPr>
          <w:p w14:paraId="166EC132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96" w:type="dxa"/>
          </w:tcPr>
          <w:p w14:paraId="31F6565C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NA</w:t>
            </w:r>
          </w:p>
        </w:tc>
      </w:tr>
      <w:tr w:rsidR="009709B7" w:rsidRPr="00E95774" w14:paraId="7E2D94BB" w14:textId="77777777" w:rsidTr="003710D8">
        <w:tc>
          <w:tcPr>
            <w:tcW w:w="531" w:type="dxa"/>
          </w:tcPr>
          <w:p w14:paraId="26F7FA61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3</w:t>
            </w:r>
          </w:p>
        </w:tc>
        <w:tc>
          <w:tcPr>
            <w:tcW w:w="1534" w:type="dxa"/>
          </w:tcPr>
          <w:p w14:paraId="124D29B1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Other Sources</w:t>
            </w:r>
          </w:p>
          <w:p w14:paraId="35452599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(if any)</w:t>
            </w:r>
          </w:p>
        </w:tc>
        <w:tc>
          <w:tcPr>
            <w:tcW w:w="1356" w:type="dxa"/>
          </w:tcPr>
          <w:p w14:paraId="38C01E32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58" w:type="dxa"/>
          </w:tcPr>
          <w:p w14:paraId="3D53462C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68" w:type="dxa"/>
          </w:tcPr>
          <w:p w14:paraId="3EB7CFF0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60" w:type="dxa"/>
          </w:tcPr>
          <w:p w14:paraId="2CB10EBE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247" w:type="dxa"/>
          </w:tcPr>
          <w:p w14:paraId="1F8F5FB9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96" w:type="dxa"/>
          </w:tcPr>
          <w:p w14:paraId="5A5807BC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NA</w:t>
            </w:r>
          </w:p>
        </w:tc>
      </w:tr>
      <w:tr w:rsidR="009709B7" w:rsidRPr="00E95774" w14:paraId="09A76B2D" w14:textId="77777777" w:rsidTr="003710D8">
        <w:tc>
          <w:tcPr>
            <w:tcW w:w="531" w:type="dxa"/>
          </w:tcPr>
          <w:p w14:paraId="35AFB72E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</w:p>
        </w:tc>
        <w:tc>
          <w:tcPr>
            <w:tcW w:w="1534" w:type="dxa"/>
          </w:tcPr>
          <w:p w14:paraId="31133342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Grand Total</w:t>
            </w:r>
          </w:p>
        </w:tc>
        <w:tc>
          <w:tcPr>
            <w:tcW w:w="1356" w:type="dxa"/>
          </w:tcPr>
          <w:p w14:paraId="48A232C2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58" w:type="dxa"/>
          </w:tcPr>
          <w:p w14:paraId="118216C5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68" w:type="dxa"/>
          </w:tcPr>
          <w:p w14:paraId="46B03252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60" w:type="dxa"/>
          </w:tcPr>
          <w:p w14:paraId="70875AD0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247" w:type="dxa"/>
          </w:tcPr>
          <w:p w14:paraId="13B3D467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196" w:type="dxa"/>
          </w:tcPr>
          <w:p w14:paraId="74E82A30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NA</w:t>
            </w:r>
          </w:p>
        </w:tc>
      </w:tr>
    </w:tbl>
    <w:p w14:paraId="76C75B03" w14:textId="77777777" w:rsidR="009709B7" w:rsidRPr="00E95774" w:rsidRDefault="009709B7" w:rsidP="009709B7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^Average Resolution time is the </w:t>
      </w:r>
      <w:proofErr w:type="gramStart"/>
      <w:r w:rsidRPr="00E95774">
        <w:rPr>
          <w:rFonts w:ascii="PT Serif" w:hAnsi="PT Serif"/>
          <w:b/>
          <w:bCs/>
          <w:sz w:val="20"/>
          <w:szCs w:val="20"/>
        </w:rPr>
        <w:t>sum</w:t>
      </w:r>
      <w:r>
        <w:rPr>
          <w:rFonts w:ascii="PT Serif" w:hAnsi="PT Serif"/>
          <w:b/>
          <w:bCs/>
          <w:sz w:val="20"/>
          <w:szCs w:val="20"/>
        </w:rPr>
        <w:t xml:space="preserve"> </w:t>
      </w:r>
      <w:r w:rsidRPr="00E95774">
        <w:rPr>
          <w:rFonts w:ascii="PT Serif" w:hAnsi="PT Serif"/>
          <w:b/>
          <w:bCs/>
          <w:sz w:val="20"/>
          <w:szCs w:val="20"/>
        </w:rPr>
        <w:t>total</w:t>
      </w:r>
      <w:proofErr w:type="gramEnd"/>
      <w:r w:rsidRPr="00E95774">
        <w:rPr>
          <w:rFonts w:ascii="PT Serif" w:hAnsi="PT Serif"/>
          <w:b/>
          <w:bCs/>
          <w:sz w:val="20"/>
          <w:szCs w:val="20"/>
        </w:rPr>
        <w:t xml:space="preserve"> of time taken to resolve each complaint in days, in the current month divided by total number of complaints resolved in the current month.</w:t>
      </w:r>
    </w:p>
    <w:p w14:paraId="58FB6EBC" w14:textId="77777777" w:rsidR="009709B7" w:rsidRDefault="009709B7" w:rsidP="009709B7">
      <w:pPr>
        <w:rPr>
          <w:rFonts w:ascii="PT Serif" w:hAnsi="PT Serif"/>
          <w:b/>
          <w:bCs/>
          <w:sz w:val="20"/>
          <w:szCs w:val="20"/>
        </w:rPr>
      </w:pPr>
    </w:p>
    <w:p w14:paraId="40D40AD2" w14:textId="77777777" w:rsidR="009709B7" w:rsidRPr="00E95774" w:rsidRDefault="009709B7" w:rsidP="009709B7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>Trend of Monthly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0"/>
        <w:gridCol w:w="1777"/>
        <w:gridCol w:w="2152"/>
        <w:gridCol w:w="1512"/>
        <w:gridCol w:w="1522"/>
        <w:gridCol w:w="1517"/>
      </w:tblGrid>
      <w:tr w:rsidR="009709B7" w:rsidRPr="00E95774" w14:paraId="3AA30E35" w14:textId="77777777" w:rsidTr="003710D8">
        <w:tc>
          <w:tcPr>
            <w:tcW w:w="535" w:type="dxa"/>
          </w:tcPr>
          <w:p w14:paraId="21B0030A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Sr. No</w:t>
            </w:r>
          </w:p>
        </w:tc>
        <w:tc>
          <w:tcPr>
            <w:tcW w:w="1870" w:type="dxa"/>
          </w:tcPr>
          <w:p w14:paraId="78716DEC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Month</w:t>
            </w:r>
          </w:p>
        </w:tc>
        <w:tc>
          <w:tcPr>
            <w:tcW w:w="2269" w:type="dxa"/>
          </w:tcPr>
          <w:p w14:paraId="3292E807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Carried forward from previous month</w:t>
            </w:r>
          </w:p>
        </w:tc>
        <w:tc>
          <w:tcPr>
            <w:tcW w:w="1558" w:type="dxa"/>
          </w:tcPr>
          <w:p w14:paraId="48DC2098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Received</w:t>
            </w:r>
          </w:p>
        </w:tc>
        <w:tc>
          <w:tcPr>
            <w:tcW w:w="1559" w:type="dxa"/>
          </w:tcPr>
          <w:p w14:paraId="3FDB4F12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Resolved*</w:t>
            </w:r>
          </w:p>
        </w:tc>
        <w:tc>
          <w:tcPr>
            <w:tcW w:w="1559" w:type="dxa"/>
          </w:tcPr>
          <w:p w14:paraId="5B7535F0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Pending#</w:t>
            </w:r>
          </w:p>
        </w:tc>
      </w:tr>
      <w:tr w:rsidR="009709B7" w:rsidRPr="00E95774" w14:paraId="2A415DE8" w14:textId="77777777" w:rsidTr="003710D8">
        <w:tc>
          <w:tcPr>
            <w:tcW w:w="535" w:type="dxa"/>
          </w:tcPr>
          <w:p w14:paraId="1C64CED0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1.</w:t>
            </w:r>
          </w:p>
        </w:tc>
        <w:tc>
          <w:tcPr>
            <w:tcW w:w="1870" w:type="dxa"/>
          </w:tcPr>
          <w:p w14:paraId="625EC6F2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>
              <w:rPr>
                <w:rFonts w:ascii="PT Serif" w:hAnsi="PT Serif"/>
                <w:b/>
                <w:bCs/>
              </w:rPr>
              <w:t>March, 2023</w:t>
            </w:r>
          </w:p>
        </w:tc>
        <w:tc>
          <w:tcPr>
            <w:tcW w:w="2269" w:type="dxa"/>
          </w:tcPr>
          <w:p w14:paraId="69031365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8" w:type="dxa"/>
          </w:tcPr>
          <w:p w14:paraId="360BEF98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02F37543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50E6330D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</w:tr>
      <w:tr w:rsidR="009709B7" w:rsidRPr="00E95774" w14:paraId="626B1F06" w14:textId="77777777" w:rsidTr="003710D8">
        <w:tc>
          <w:tcPr>
            <w:tcW w:w="535" w:type="dxa"/>
          </w:tcPr>
          <w:p w14:paraId="28BC5224" w14:textId="77777777" w:rsidR="009709B7" w:rsidRPr="00E95774" w:rsidRDefault="009709B7" w:rsidP="003710D8">
            <w:pPr>
              <w:rPr>
                <w:rFonts w:ascii="PT Serif" w:hAnsi="PT Serif"/>
              </w:rPr>
            </w:pPr>
          </w:p>
        </w:tc>
        <w:tc>
          <w:tcPr>
            <w:tcW w:w="1870" w:type="dxa"/>
          </w:tcPr>
          <w:p w14:paraId="5BA80625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Grand Total</w:t>
            </w:r>
          </w:p>
        </w:tc>
        <w:tc>
          <w:tcPr>
            <w:tcW w:w="2269" w:type="dxa"/>
          </w:tcPr>
          <w:p w14:paraId="580095D4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8" w:type="dxa"/>
          </w:tcPr>
          <w:p w14:paraId="2980BE6F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4B1668B0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35BB02E7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</w:tr>
    </w:tbl>
    <w:p w14:paraId="4292117B" w14:textId="77777777" w:rsidR="009709B7" w:rsidRPr="00E95774" w:rsidRDefault="009709B7" w:rsidP="009709B7">
      <w:pPr>
        <w:rPr>
          <w:rFonts w:ascii="PT Serif" w:hAnsi="PT Serif"/>
          <w:b/>
          <w:bCs/>
          <w:sz w:val="20"/>
          <w:szCs w:val="20"/>
        </w:rPr>
      </w:pPr>
    </w:p>
    <w:p w14:paraId="78B56F86" w14:textId="77777777" w:rsidR="009709B7" w:rsidRPr="00E95774" w:rsidRDefault="009709B7" w:rsidP="009709B7">
      <w:pPr>
        <w:autoSpaceDE w:val="0"/>
        <w:autoSpaceDN w:val="0"/>
        <w:adjustRightInd w:val="0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*Inclusive of complaints of previous month resolved in the current month.</w:t>
      </w:r>
    </w:p>
    <w:p w14:paraId="638471B2" w14:textId="77777777" w:rsidR="009709B7" w:rsidRPr="00E95774" w:rsidRDefault="009709B7" w:rsidP="009709B7">
      <w:pPr>
        <w:autoSpaceDE w:val="0"/>
        <w:autoSpaceDN w:val="0"/>
        <w:adjustRightInd w:val="0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#Inclusive of complaints pending as on the last day of the month.</w:t>
      </w:r>
    </w:p>
    <w:p w14:paraId="6B0AA9FB" w14:textId="77777777" w:rsidR="009709B7" w:rsidRPr="00E95774" w:rsidRDefault="009709B7" w:rsidP="009709B7">
      <w:pPr>
        <w:rPr>
          <w:rFonts w:ascii="PT Serif" w:hAnsi="PT Serif" w:cs="CIDFont+F3"/>
          <w:b/>
          <w:bCs/>
          <w:sz w:val="20"/>
          <w:szCs w:val="20"/>
        </w:rPr>
      </w:pPr>
    </w:p>
    <w:p w14:paraId="1327E6BE" w14:textId="77777777" w:rsidR="009709B7" w:rsidRPr="00E95774" w:rsidRDefault="009709B7" w:rsidP="009709B7">
      <w:pPr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Trend of Annual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0"/>
        <w:gridCol w:w="1703"/>
        <w:gridCol w:w="2222"/>
        <w:gridCol w:w="1513"/>
        <w:gridCol w:w="1523"/>
        <w:gridCol w:w="1519"/>
      </w:tblGrid>
      <w:tr w:rsidR="009709B7" w:rsidRPr="00E95774" w14:paraId="2347DAF3" w14:textId="77777777" w:rsidTr="003710D8">
        <w:tc>
          <w:tcPr>
            <w:tcW w:w="535" w:type="dxa"/>
          </w:tcPr>
          <w:p w14:paraId="7CCBB181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Sr. No</w:t>
            </w:r>
          </w:p>
        </w:tc>
        <w:tc>
          <w:tcPr>
            <w:tcW w:w="1800" w:type="dxa"/>
          </w:tcPr>
          <w:p w14:paraId="2D65A1B1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Year</w:t>
            </w:r>
          </w:p>
        </w:tc>
        <w:tc>
          <w:tcPr>
            <w:tcW w:w="2339" w:type="dxa"/>
          </w:tcPr>
          <w:p w14:paraId="2EF8D8A5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Carried Forward from previous year Received</w:t>
            </w:r>
          </w:p>
        </w:tc>
        <w:tc>
          <w:tcPr>
            <w:tcW w:w="1558" w:type="dxa"/>
          </w:tcPr>
          <w:p w14:paraId="1B9C0783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Received</w:t>
            </w:r>
          </w:p>
        </w:tc>
        <w:tc>
          <w:tcPr>
            <w:tcW w:w="1559" w:type="dxa"/>
          </w:tcPr>
          <w:p w14:paraId="4BD8F0B3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Resolved*</w:t>
            </w:r>
          </w:p>
        </w:tc>
        <w:tc>
          <w:tcPr>
            <w:tcW w:w="1559" w:type="dxa"/>
          </w:tcPr>
          <w:p w14:paraId="5C96E123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Pending#</w:t>
            </w:r>
          </w:p>
        </w:tc>
      </w:tr>
      <w:tr w:rsidR="009709B7" w:rsidRPr="00E95774" w14:paraId="0B29E643" w14:textId="77777777" w:rsidTr="003710D8">
        <w:tc>
          <w:tcPr>
            <w:tcW w:w="535" w:type="dxa"/>
          </w:tcPr>
          <w:p w14:paraId="16A770F3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1</w:t>
            </w:r>
          </w:p>
        </w:tc>
        <w:tc>
          <w:tcPr>
            <w:tcW w:w="1800" w:type="dxa"/>
          </w:tcPr>
          <w:p w14:paraId="30A4D77F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 w:rsidRPr="00E95774">
              <w:rPr>
                <w:rFonts w:ascii="PT Serif" w:hAnsi="PT Serif"/>
                <w:b/>
                <w:bCs/>
              </w:rPr>
              <w:t>2020-21</w:t>
            </w:r>
          </w:p>
        </w:tc>
        <w:tc>
          <w:tcPr>
            <w:tcW w:w="2339" w:type="dxa"/>
          </w:tcPr>
          <w:p w14:paraId="3EEBE5F9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8" w:type="dxa"/>
          </w:tcPr>
          <w:p w14:paraId="7AE25C31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58F7C2BA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33F64E62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</w:tr>
      <w:tr w:rsidR="009709B7" w:rsidRPr="00E95774" w14:paraId="3065D8AE" w14:textId="77777777" w:rsidTr="003710D8">
        <w:tc>
          <w:tcPr>
            <w:tcW w:w="535" w:type="dxa"/>
          </w:tcPr>
          <w:p w14:paraId="617357F4" w14:textId="77777777" w:rsidR="009709B7" w:rsidRPr="00E95774" w:rsidRDefault="009709B7" w:rsidP="003710D8">
            <w:pPr>
              <w:rPr>
                <w:rFonts w:ascii="PT Serif" w:hAnsi="PT Serif"/>
              </w:rPr>
            </w:pPr>
            <w:r>
              <w:rPr>
                <w:rFonts w:ascii="PT Serif" w:hAnsi="PT Serif"/>
              </w:rPr>
              <w:t>2</w:t>
            </w:r>
          </w:p>
        </w:tc>
        <w:tc>
          <w:tcPr>
            <w:tcW w:w="1800" w:type="dxa"/>
          </w:tcPr>
          <w:p w14:paraId="21020DA6" w14:textId="77777777" w:rsidR="009709B7" w:rsidRPr="00E95774" w:rsidRDefault="009709B7" w:rsidP="003710D8">
            <w:pPr>
              <w:rPr>
                <w:rFonts w:ascii="PT Serif" w:hAnsi="PT Serif"/>
                <w:b/>
                <w:bCs/>
              </w:rPr>
            </w:pPr>
            <w:r>
              <w:rPr>
                <w:rFonts w:ascii="PT Serif" w:hAnsi="PT Serif"/>
                <w:b/>
                <w:bCs/>
              </w:rPr>
              <w:t>2021-22</w:t>
            </w:r>
          </w:p>
        </w:tc>
        <w:tc>
          <w:tcPr>
            <w:tcW w:w="2339" w:type="dxa"/>
          </w:tcPr>
          <w:p w14:paraId="66D26342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8" w:type="dxa"/>
          </w:tcPr>
          <w:p w14:paraId="3036BF88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3F5E951B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2A8AF857" w14:textId="77777777" w:rsidR="009709B7" w:rsidRPr="00E95774" w:rsidRDefault="009709B7" w:rsidP="003710D8">
            <w:pPr>
              <w:rPr>
                <w:rFonts w:ascii="PT Serif" w:hAnsi="PT Serif"/>
              </w:rPr>
            </w:pPr>
            <w:r w:rsidRPr="00E95774">
              <w:rPr>
                <w:rFonts w:ascii="PT Serif" w:hAnsi="PT Serif"/>
              </w:rPr>
              <w:t>0</w:t>
            </w:r>
          </w:p>
        </w:tc>
      </w:tr>
      <w:tr w:rsidR="009709B7" w:rsidRPr="00E95774" w14:paraId="39824F2E" w14:textId="77777777" w:rsidTr="003710D8">
        <w:tc>
          <w:tcPr>
            <w:tcW w:w="535" w:type="dxa"/>
          </w:tcPr>
          <w:p w14:paraId="4E365218" w14:textId="77777777" w:rsidR="009709B7" w:rsidRDefault="009709B7" w:rsidP="003710D8">
            <w:pPr>
              <w:rPr>
                <w:rFonts w:ascii="PT Serif" w:hAnsi="PT Serif"/>
              </w:rPr>
            </w:pPr>
            <w:r>
              <w:rPr>
                <w:rFonts w:ascii="PT Serif" w:hAnsi="PT Serif"/>
              </w:rPr>
              <w:t>3</w:t>
            </w:r>
          </w:p>
        </w:tc>
        <w:tc>
          <w:tcPr>
            <w:tcW w:w="1800" w:type="dxa"/>
          </w:tcPr>
          <w:p w14:paraId="14F8361E" w14:textId="77777777" w:rsidR="009709B7" w:rsidRDefault="009709B7" w:rsidP="003710D8">
            <w:pPr>
              <w:rPr>
                <w:rFonts w:ascii="PT Serif" w:hAnsi="PT Serif"/>
                <w:b/>
                <w:bCs/>
              </w:rPr>
            </w:pPr>
            <w:r>
              <w:rPr>
                <w:rFonts w:ascii="PT Serif" w:hAnsi="PT Serif"/>
                <w:b/>
                <w:bCs/>
              </w:rPr>
              <w:t>2022-23</w:t>
            </w:r>
          </w:p>
        </w:tc>
        <w:tc>
          <w:tcPr>
            <w:tcW w:w="2339" w:type="dxa"/>
          </w:tcPr>
          <w:p w14:paraId="1140D6BF" w14:textId="77777777" w:rsidR="009709B7" w:rsidRPr="00E95774" w:rsidRDefault="009709B7" w:rsidP="003710D8">
            <w:pPr>
              <w:rPr>
                <w:rFonts w:ascii="PT Serif" w:hAnsi="PT Serif"/>
              </w:rPr>
            </w:pPr>
            <w:r>
              <w:rPr>
                <w:rFonts w:ascii="PT Serif" w:hAnsi="PT Serif"/>
              </w:rPr>
              <w:t>0</w:t>
            </w:r>
          </w:p>
        </w:tc>
        <w:tc>
          <w:tcPr>
            <w:tcW w:w="1558" w:type="dxa"/>
          </w:tcPr>
          <w:p w14:paraId="7F7B198D" w14:textId="77777777" w:rsidR="009709B7" w:rsidRPr="00E95774" w:rsidRDefault="009709B7" w:rsidP="003710D8">
            <w:pPr>
              <w:rPr>
                <w:rFonts w:ascii="PT Serif" w:hAnsi="PT Serif"/>
              </w:rPr>
            </w:pPr>
            <w:r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309030F5" w14:textId="77777777" w:rsidR="009709B7" w:rsidRPr="00E95774" w:rsidRDefault="009709B7" w:rsidP="003710D8">
            <w:pPr>
              <w:rPr>
                <w:rFonts w:ascii="PT Serif" w:hAnsi="PT Serif"/>
              </w:rPr>
            </w:pPr>
            <w:r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26B2EEDD" w14:textId="77777777" w:rsidR="009709B7" w:rsidRPr="00E95774" w:rsidRDefault="009709B7" w:rsidP="003710D8">
            <w:pPr>
              <w:rPr>
                <w:rFonts w:ascii="PT Serif" w:hAnsi="PT Serif"/>
              </w:rPr>
            </w:pPr>
            <w:r>
              <w:rPr>
                <w:rFonts w:ascii="PT Serif" w:hAnsi="PT Serif"/>
              </w:rPr>
              <w:t>0</w:t>
            </w:r>
          </w:p>
        </w:tc>
      </w:tr>
    </w:tbl>
    <w:p w14:paraId="572468B5" w14:textId="77777777" w:rsidR="009709B7" w:rsidRPr="00E95774" w:rsidRDefault="009709B7" w:rsidP="009709B7">
      <w:pPr>
        <w:rPr>
          <w:rFonts w:ascii="PT Serif" w:hAnsi="PT Serif"/>
          <w:b/>
          <w:bCs/>
          <w:sz w:val="20"/>
          <w:szCs w:val="20"/>
        </w:rPr>
      </w:pPr>
    </w:p>
    <w:p w14:paraId="2AD1CF28" w14:textId="77777777" w:rsidR="009709B7" w:rsidRPr="00E95774" w:rsidRDefault="009709B7" w:rsidP="009709B7">
      <w:pPr>
        <w:autoSpaceDE w:val="0"/>
        <w:autoSpaceDN w:val="0"/>
        <w:adjustRightInd w:val="0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*Inclusive of complaints of previous years resolved in the current year.</w:t>
      </w:r>
    </w:p>
    <w:p w14:paraId="4E04FE7B" w14:textId="77777777" w:rsidR="009709B7" w:rsidRPr="00E95774" w:rsidRDefault="009709B7" w:rsidP="009709B7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#Inclusive of complaints pending as on the last day of the year.</w:t>
      </w:r>
    </w:p>
    <w:p w14:paraId="061B0416" w14:textId="77777777" w:rsidR="006063A1" w:rsidRPr="004E70AD" w:rsidRDefault="006063A1" w:rsidP="004E70AD"/>
    <w:sectPr w:rsidR="006063A1" w:rsidRPr="004E70AD" w:rsidSect="0041731D">
      <w:headerReference w:type="default" r:id="rId7"/>
      <w:footerReference w:type="default" r:id="rId8"/>
      <w:headerReference w:type="first" r:id="rId9"/>
      <w:footerReference w:type="first" r:id="rId10"/>
      <w:pgSz w:w="11900" w:h="16840"/>
      <w:pgMar w:top="1440" w:right="1440" w:bottom="1440" w:left="1440" w:header="62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F11B8" w14:textId="77777777" w:rsidR="002A2D2F" w:rsidRDefault="002A2D2F" w:rsidP="003A2D1B">
      <w:r>
        <w:separator/>
      </w:r>
    </w:p>
  </w:endnote>
  <w:endnote w:type="continuationSeparator" w:id="0">
    <w:p w14:paraId="2B09F736" w14:textId="77777777" w:rsidR="002A2D2F" w:rsidRDefault="002A2D2F" w:rsidP="003A2D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T Serif">
    <w:altName w:val="PT Serif"/>
    <w:panose1 w:val="020A0603040505020204"/>
    <w:charset w:val="00"/>
    <w:family w:val="roman"/>
    <w:pitch w:val="variable"/>
    <w:sig w:usb0="A00002EF" w:usb1="5000204B" w:usb2="00000000" w:usb3="00000000" w:csb0="00000097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gent CF Demi Bold">
    <w:panose1 w:val="00000700000000000000"/>
    <w:charset w:val="00"/>
    <w:family w:val="modern"/>
    <w:notTrueType/>
    <w:pitch w:val="variable"/>
    <w:sig w:usb0="00000207" w:usb1="00000000" w:usb2="00000000" w:usb3="00000000" w:csb0="0000008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CA1E6" w14:textId="45125B0B" w:rsidR="003A2D1B" w:rsidRDefault="00D97C93">
    <w:pPr>
      <w:pStyle w:val="Foot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715ADB47" wp14:editId="61C67917">
          <wp:simplePos x="0" y="0"/>
          <wp:positionH relativeFrom="column">
            <wp:posOffset>5606876</wp:posOffset>
          </wp:positionH>
          <wp:positionV relativeFrom="paragraph">
            <wp:posOffset>-260489</wp:posOffset>
          </wp:positionV>
          <wp:extent cx="562708" cy="562708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-Mar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2708" cy="5627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16B57" w14:textId="422B0EAB" w:rsidR="0041731D" w:rsidRDefault="0096176B">
    <w:pPr>
      <w:pStyle w:val="Footer"/>
    </w:pPr>
    <w:r w:rsidRPr="0041731D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3852646" wp14:editId="6EAC2C8F">
              <wp:simplePos x="0" y="0"/>
              <wp:positionH relativeFrom="column">
                <wp:posOffset>3048000</wp:posOffset>
              </wp:positionH>
              <wp:positionV relativeFrom="paragraph">
                <wp:posOffset>-354965</wp:posOffset>
              </wp:positionV>
              <wp:extent cx="2520315" cy="1123950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20315" cy="11239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EAC7055" w14:textId="780E1B74" w:rsidR="0041731D" w:rsidRPr="003A7C9E" w:rsidRDefault="0041731D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CIN: U</w:t>
                          </w:r>
                          <w:r w:rsidR="006803A8"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74900MH2012PTC234921</w:t>
                          </w:r>
                        </w:p>
                        <w:p w14:paraId="0C5CD52F" w14:textId="16400651" w:rsidR="006803A8" w:rsidRDefault="006803A8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SEBI Reg. No. INA000001811</w:t>
                          </w:r>
                        </w:p>
                        <w:p w14:paraId="313F1BD5" w14:textId="3507B7BF" w:rsidR="007B2F7A" w:rsidRDefault="007B2F7A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PMS Reg. No. INP000007818</w:t>
                          </w:r>
                        </w:p>
                        <w:p w14:paraId="3B77E883" w14:textId="06C3EA0F" w:rsidR="0096176B" w:rsidRPr="0096176B" w:rsidRDefault="0096176B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96176B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Non-Individual</w:t>
                          </w: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 xml:space="preserve"> Investment Advisor</w:t>
                          </w:r>
                        </w:p>
                        <w:p w14:paraId="2C354BB5" w14:textId="50984403" w:rsidR="004A4D64" w:rsidRPr="003A7C9E" w:rsidRDefault="004A4D64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Principal Officer: M</w:t>
                          </w:r>
                          <w:r w:rsidR="00E76877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s. Soumya Rajan</w:t>
                          </w:r>
                        </w:p>
                        <w:p w14:paraId="7C554E6C" w14:textId="56D39A91" w:rsidR="004A4D64" w:rsidRDefault="004A4D64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Email: principal.officer@waterfieldadvisors.com</w:t>
                          </w:r>
                        </w:p>
                        <w:p w14:paraId="0EDD9A99" w14:textId="2B853723" w:rsidR="00942DAA" w:rsidRPr="003A7C9E" w:rsidRDefault="0096176B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R</w:t>
                          </w:r>
                          <w:r w:rsidR="00942DAA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 xml:space="preserve">efer </w:t>
                          </w: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 xml:space="preserve">to </w:t>
                          </w:r>
                          <w:r w:rsidR="00942DAA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 xml:space="preserve">our website for the SEBI Office Address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85264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240pt;margin-top:-27.95pt;width:198.45pt;height:88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" filled="f" stroked="f" strokeweight=".5pt">
              <v:textbox>
                <w:txbxContent>
                  <w:p w14:paraId="0EAC7055" w14:textId="780E1B74" w:rsidR="0041731D" w:rsidRPr="003A7C9E" w:rsidRDefault="0041731D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CIN: U</w:t>
                    </w:r>
                    <w:r w:rsidR="006803A8"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74900MH2012PTC234921</w:t>
                    </w:r>
                  </w:p>
                  <w:p w14:paraId="0C5CD52F" w14:textId="16400651" w:rsidR="006803A8" w:rsidRDefault="006803A8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SEBI Reg. No. INA000001811</w:t>
                    </w:r>
                  </w:p>
                  <w:p w14:paraId="313F1BD5" w14:textId="3507B7BF" w:rsidR="007B2F7A" w:rsidRDefault="007B2F7A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PMS Reg. No. INP000007818</w:t>
                    </w:r>
                  </w:p>
                  <w:p w14:paraId="3B77E883" w14:textId="06C3EA0F" w:rsidR="0096176B" w:rsidRPr="0096176B" w:rsidRDefault="0096176B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96176B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Non-Individual</w:t>
                    </w: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 xml:space="preserve"> Investment Advisor</w:t>
                    </w:r>
                  </w:p>
                  <w:p w14:paraId="2C354BB5" w14:textId="50984403" w:rsidR="004A4D64" w:rsidRPr="003A7C9E" w:rsidRDefault="004A4D64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Principal Officer: M</w:t>
                    </w:r>
                    <w:r w:rsidR="00E76877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s. Soumya Rajan</w:t>
                    </w:r>
                  </w:p>
                  <w:p w14:paraId="7C554E6C" w14:textId="56D39A91" w:rsidR="004A4D64" w:rsidRDefault="004A4D64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Email: principal.officer@waterfieldadvisors.com</w:t>
                    </w:r>
                  </w:p>
                  <w:p w14:paraId="0EDD9A99" w14:textId="2B853723" w:rsidR="00942DAA" w:rsidRPr="003A7C9E" w:rsidRDefault="0096176B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R</w:t>
                    </w:r>
                    <w:r w:rsidR="00942DAA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 xml:space="preserve">efer </w:t>
                    </w: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 xml:space="preserve">to </w:t>
                    </w:r>
                    <w:r w:rsidR="00942DAA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 xml:space="preserve">our website for the SEBI Office Address </w:t>
                    </w:r>
                  </w:p>
                </w:txbxContent>
              </v:textbox>
            </v:shape>
          </w:pict>
        </mc:Fallback>
      </mc:AlternateContent>
    </w:r>
    <w:r w:rsidRPr="0041731D"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26054455" wp14:editId="155C908D">
              <wp:simplePos x="0" y="0"/>
              <wp:positionH relativeFrom="column">
                <wp:posOffset>1572260</wp:posOffset>
              </wp:positionH>
              <wp:positionV relativeFrom="paragraph">
                <wp:posOffset>-346710</wp:posOffset>
              </wp:positionV>
              <wp:extent cx="1713865" cy="470535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3865" cy="47053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CBCA370" w14:textId="77777777" w:rsidR="0041731D" w:rsidRPr="003A7C9E" w:rsidRDefault="0041731D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+91 22 6621 0700</w:t>
                          </w:r>
                        </w:p>
                        <w:p w14:paraId="3BD6C299" w14:textId="77777777" w:rsidR="0041731D" w:rsidRPr="003A7C9E" w:rsidRDefault="0041731D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info@waterfieldadvisors.com</w:t>
                          </w:r>
                        </w:p>
                        <w:p w14:paraId="38F4494A" w14:textId="77777777" w:rsidR="0041731D" w:rsidRPr="003A7C9E" w:rsidRDefault="0041731D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www.waterfieldadvisors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6054455" id="Text Box 4" o:spid="_x0000_s1028" type="#_x0000_t202" style="position:absolute;margin-left:123.8pt;margin-top:-27.3pt;width:134.95pt;height:37.0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" filled="f" stroked="f" strokeweight=".5pt">
              <v:textbox>
                <w:txbxContent>
                  <w:p w14:paraId="0CBCA370" w14:textId="77777777" w:rsidR="0041731D" w:rsidRPr="003A7C9E" w:rsidRDefault="0041731D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+91 22 6621 0700</w:t>
                    </w:r>
                  </w:p>
                  <w:p w14:paraId="3BD6C299" w14:textId="77777777" w:rsidR="0041731D" w:rsidRPr="003A7C9E" w:rsidRDefault="0041731D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info@waterfieldadvisors.com</w:t>
                    </w:r>
                  </w:p>
                  <w:p w14:paraId="38F4494A" w14:textId="77777777" w:rsidR="0041731D" w:rsidRPr="003A7C9E" w:rsidRDefault="0041731D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www.waterfieldadvisors.com</w:t>
                    </w:r>
                  </w:p>
                </w:txbxContent>
              </v:textbox>
            </v:shape>
          </w:pict>
        </mc:Fallback>
      </mc:AlternateContent>
    </w:r>
    <w:r w:rsidRPr="0041731D"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197CC31" wp14:editId="08DE88C5">
              <wp:simplePos x="0" y="0"/>
              <wp:positionH relativeFrom="column">
                <wp:posOffset>-299720</wp:posOffset>
              </wp:positionH>
              <wp:positionV relativeFrom="paragraph">
                <wp:posOffset>-365430</wp:posOffset>
              </wp:positionV>
              <wp:extent cx="1872615" cy="90487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72615" cy="9048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985ED4" w14:textId="77777777" w:rsidR="0041731D" w:rsidRPr="007D4A0F" w:rsidRDefault="0041731D" w:rsidP="0041731D">
                          <w:pPr>
                            <w:rPr>
                              <w:rFonts w:ascii="Argent CF Demi Bold" w:hAnsi="Argent CF Demi Bold"/>
                              <w:color w:val="BE8A76"/>
                              <w:sz w:val="14"/>
                              <w:szCs w:val="14"/>
                              <w:lang w:val="en-US"/>
                            </w:rPr>
                          </w:pPr>
                          <w:r w:rsidRPr="007D4A0F">
                            <w:rPr>
                              <w:rFonts w:ascii="Argent CF Demi Bold" w:hAnsi="Argent CF Demi Bold"/>
                              <w:color w:val="BE8A76"/>
                              <w:sz w:val="14"/>
                              <w:szCs w:val="14"/>
                              <w:lang w:val="en-US"/>
                            </w:rPr>
                            <w:t>Waterfield Financial and</w:t>
                          </w:r>
                        </w:p>
                        <w:p w14:paraId="1C872201" w14:textId="69859A6F" w:rsidR="006803A8" w:rsidRPr="007D4A0F" w:rsidRDefault="0041731D" w:rsidP="0041731D">
                          <w:pPr>
                            <w:rPr>
                              <w:rFonts w:ascii="Argent CF Demi Bold" w:hAnsi="Argent CF Demi Bold"/>
                              <w:color w:val="BE8A76"/>
                              <w:sz w:val="14"/>
                              <w:szCs w:val="14"/>
                              <w:lang w:val="en-US"/>
                            </w:rPr>
                          </w:pPr>
                          <w:r w:rsidRPr="007D4A0F">
                            <w:rPr>
                              <w:rFonts w:ascii="Argent CF Demi Bold" w:hAnsi="Argent CF Demi Bold"/>
                              <w:color w:val="BE8A76"/>
                              <w:sz w:val="14"/>
                              <w:szCs w:val="14"/>
                              <w:lang w:val="en-US"/>
                            </w:rPr>
                            <w:t>Investment Advisors Private Limited</w:t>
                          </w:r>
                        </w:p>
                        <w:p w14:paraId="08A60FF3" w14:textId="77777777" w:rsidR="007D4A0F" w:rsidRDefault="007D4A0F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7</w:t>
                          </w:r>
                          <w:r w:rsidR="0041731D"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 xml:space="preserve">, </w:t>
                          </w: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 xml:space="preserve">Avighna House, </w:t>
                          </w:r>
                        </w:p>
                        <w:p w14:paraId="6F94F424" w14:textId="2471A221" w:rsidR="0041731D" w:rsidRPr="003A7C9E" w:rsidRDefault="007D4A0F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82, Dr. Annie Besant Road,</w:t>
                          </w:r>
                        </w:p>
                        <w:p w14:paraId="49779C86" w14:textId="5A062300" w:rsidR="0041731D" w:rsidRDefault="007D4A0F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Worli Naka, Siddharth Nagar, Worli,</w:t>
                          </w:r>
                        </w:p>
                        <w:p w14:paraId="38798F91" w14:textId="61712E0A" w:rsidR="007D4A0F" w:rsidRPr="003A7C9E" w:rsidRDefault="007D4A0F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Mumbai, Maharashtra 40001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97CC31" id="Text Box 3" o:spid="_x0000_s1029" type="#_x0000_t202" style="position:absolute;margin-left:-23.6pt;margin-top:-28.75pt;width:147.45pt;height:71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" filled="f" stroked="f" strokeweight=".5pt">
              <v:textbox>
                <w:txbxContent>
                  <w:p w14:paraId="24985ED4" w14:textId="77777777" w:rsidR="0041731D" w:rsidRPr="007D4A0F" w:rsidRDefault="0041731D" w:rsidP="0041731D">
                    <w:pPr>
                      <w:rPr>
                        <w:rFonts w:ascii="Argent CF Demi Bold" w:hAnsi="Argent CF Demi Bold"/>
                        <w:color w:val="BE8A76"/>
                        <w:sz w:val="14"/>
                        <w:szCs w:val="14"/>
                        <w:lang w:val="en-US"/>
                      </w:rPr>
                    </w:pPr>
                    <w:r w:rsidRPr="007D4A0F">
                      <w:rPr>
                        <w:rFonts w:ascii="Argent CF Demi Bold" w:hAnsi="Argent CF Demi Bold"/>
                        <w:color w:val="BE8A76"/>
                        <w:sz w:val="14"/>
                        <w:szCs w:val="14"/>
                        <w:lang w:val="en-US"/>
                      </w:rPr>
                      <w:t>Waterfield Financial and</w:t>
                    </w:r>
                  </w:p>
                  <w:p w14:paraId="1C872201" w14:textId="69859A6F" w:rsidR="006803A8" w:rsidRPr="007D4A0F" w:rsidRDefault="0041731D" w:rsidP="0041731D">
                    <w:pPr>
                      <w:rPr>
                        <w:rFonts w:ascii="Argent CF Demi Bold" w:hAnsi="Argent CF Demi Bold"/>
                        <w:color w:val="BE8A76"/>
                        <w:sz w:val="14"/>
                        <w:szCs w:val="14"/>
                        <w:lang w:val="en-US"/>
                      </w:rPr>
                    </w:pPr>
                    <w:r w:rsidRPr="007D4A0F">
                      <w:rPr>
                        <w:rFonts w:ascii="Argent CF Demi Bold" w:hAnsi="Argent CF Demi Bold"/>
                        <w:color w:val="BE8A76"/>
                        <w:sz w:val="14"/>
                        <w:szCs w:val="14"/>
                        <w:lang w:val="en-US"/>
                      </w:rPr>
                      <w:t>Investment Advisors Private Limited</w:t>
                    </w:r>
                  </w:p>
                  <w:p w14:paraId="08A60FF3" w14:textId="77777777" w:rsidR="007D4A0F" w:rsidRDefault="007D4A0F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7</w:t>
                    </w:r>
                    <w:r w:rsidR="0041731D"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 xml:space="preserve">, </w:t>
                    </w: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 xml:space="preserve">Avighna House, </w:t>
                    </w:r>
                  </w:p>
                  <w:p w14:paraId="6F94F424" w14:textId="2471A221" w:rsidR="0041731D" w:rsidRPr="003A7C9E" w:rsidRDefault="007D4A0F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82, Dr. Annie Besant Road,</w:t>
                    </w:r>
                  </w:p>
                  <w:p w14:paraId="49779C86" w14:textId="5A062300" w:rsidR="0041731D" w:rsidRDefault="007D4A0F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Worli Naka, Siddharth Nagar, Worli,</w:t>
                    </w:r>
                  </w:p>
                  <w:p w14:paraId="38798F91" w14:textId="61712E0A" w:rsidR="007D4A0F" w:rsidRPr="003A7C9E" w:rsidRDefault="007D4A0F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Mumbai, Maharashtra 400018</w:t>
                    </w:r>
                  </w:p>
                </w:txbxContent>
              </v:textbox>
            </v:shape>
          </w:pict>
        </mc:Fallback>
      </mc:AlternateContent>
    </w:r>
    <w:r w:rsidR="008C1E40">
      <w:rPr>
        <w:noProof/>
      </w:rPr>
      <w:drawing>
        <wp:anchor distT="0" distB="0" distL="114300" distR="114300" simplePos="0" relativeHeight="251674624" behindDoc="1" locked="0" layoutInCell="1" allowOverlap="1" wp14:anchorId="27196D54" wp14:editId="77346809">
          <wp:simplePos x="0" y="0"/>
          <wp:positionH relativeFrom="column">
            <wp:posOffset>5668499</wp:posOffset>
          </wp:positionH>
          <wp:positionV relativeFrom="paragraph">
            <wp:posOffset>-210379</wp:posOffset>
          </wp:positionV>
          <wp:extent cx="552596" cy="552596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-Mar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5422" cy="5554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1731D" w:rsidRPr="0041731D">
      <w:rPr>
        <w:noProof/>
      </w:rPr>
      <w:drawing>
        <wp:anchor distT="0" distB="0" distL="114300" distR="114300" simplePos="0" relativeHeight="251672576" behindDoc="1" locked="0" layoutInCell="1" allowOverlap="1" wp14:anchorId="03C6FD3C" wp14:editId="28B65339">
          <wp:simplePos x="0" y="0"/>
          <wp:positionH relativeFrom="column">
            <wp:posOffset>-982345</wp:posOffset>
          </wp:positionH>
          <wp:positionV relativeFrom="paragraph">
            <wp:posOffset>-692262</wp:posOffset>
          </wp:positionV>
          <wp:extent cx="7867859" cy="2139315"/>
          <wp:effectExtent l="0" t="0" r="635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BRIDGE-LINE-A4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67859" cy="2139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95AE7" w14:textId="77777777" w:rsidR="002A2D2F" w:rsidRDefault="002A2D2F" w:rsidP="003A2D1B">
      <w:r>
        <w:separator/>
      </w:r>
    </w:p>
  </w:footnote>
  <w:footnote w:type="continuationSeparator" w:id="0">
    <w:p w14:paraId="5CA0B764" w14:textId="77777777" w:rsidR="002A2D2F" w:rsidRDefault="002A2D2F" w:rsidP="003A2D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ADFBE" w14:textId="1C93ADFB" w:rsidR="003A2D1B" w:rsidRDefault="0041731D">
    <w:pPr>
      <w:pStyle w:val="Header"/>
    </w:pPr>
    <w:r w:rsidRPr="0041731D">
      <w:rPr>
        <w:noProof/>
      </w:rPr>
      <w:drawing>
        <wp:anchor distT="0" distB="0" distL="114300" distR="114300" simplePos="0" relativeHeight="251676672" behindDoc="1" locked="0" layoutInCell="1" allowOverlap="1" wp14:anchorId="5E8A171E" wp14:editId="06E68D57">
          <wp:simplePos x="0" y="0"/>
          <wp:positionH relativeFrom="column">
            <wp:posOffset>-389890</wp:posOffset>
          </wp:positionH>
          <wp:positionV relativeFrom="paragraph">
            <wp:posOffset>-12177</wp:posOffset>
          </wp:positionV>
          <wp:extent cx="2009140" cy="602615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ype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9140" cy="602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C3E35" w14:textId="7273EDFA" w:rsidR="00D97C93" w:rsidRDefault="00A723A0">
    <w:pPr>
      <w:pStyle w:val="Header"/>
    </w:pPr>
    <w:r w:rsidRPr="0041731D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0CE1472B" wp14:editId="16A14C99">
              <wp:simplePos x="0" y="0"/>
              <wp:positionH relativeFrom="column">
                <wp:posOffset>4296937</wp:posOffset>
              </wp:positionH>
              <wp:positionV relativeFrom="paragraph">
                <wp:posOffset>161321</wp:posOffset>
              </wp:positionV>
              <wp:extent cx="2044390" cy="309245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44390" cy="3092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462FD33" w14:textId="77777777" w:rsidR="0041731D" w:rsidRPr="003A2D1B" w:rsidRDefault="0041731D" w:rsidP="0041731D">
                          <w:pPr>
                            <w:rPr>
                              <w:rFonts w:ascii="Argent CF Demi Bold" w:hAnsi="Argent CF Demi Bold"/>
                              <w:b/>
                              <w:bCs/>
                              <w:color w:val="BE8A76"/>
                              <w:lang w:val="en-US"/>
                            </w:rPr>
                          </w:pPr>
                          <w:r w:rsidRPr="003A2D1B">
                            <w:rPr>
                              <w:rFonts w:ascii="Argent CF Demi Bold" w:hAnsi="Argent CF Demi Bold"/>
                              <w:b/>
                              <w:bCs/>
                              <w:color w:val="BE8A76"/>
                              <w:lang w:val="en-US"/>
                            </w:rPr>
                            <w:t>Insight with Integrit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CE1472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38.35pt;margin-top:12.7pt;width:161pt;height:24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" filled="f" stroked="f" strokeweight=".5pt">
              <v:textbox>
                <w:txbxContent>
                  <w:p w14:paraId="4462FD33" w14:textId="77777777" w:rsidR="0041731D" w:rsidRPr="003A2D1B" w:rsidRDefault="0041731D" w:rsidP="0041731D">
                    <w:pPr>
                      <w:rPr>
                        <w:rFonts w:ascii="Argent CF Demi Bold" w:hAnsi="Argent CF Demi Bold"/>
                        <w:b/>
                        <w:bCs/>
                        <w:color w:val="BE8A76"/>
                        <w:lang w:val="en-US"/>
                      </w:rPr>
                    </w:pPr>
                    <w:r w:rsidRPr="003A2D1B">
                      <w:rPr>
                        <w:rFonts w:ascii="Argent CF Demi Bold" w:hAnsi="Argent CF Demi Bold"/>
                        <w:b/>
                        <w:bCs/>
                        <w:color w:val="BE8A76"/>
                        <w:lang w:val="en-US"/>
                      </w:rPr>
                      <w:t>Insight with Integrity</w:t>
                    </w:r>
                  </w:p>
                </w:txbxContent>
              </v:textbox>
            </v:shape>
          </w:pict>
        </mc:Fallback>
      </mc:AlternateContent>
    </w:r>
    <w:r w:rsidR="0041731D" w:rsidRPr="0041731D">
      <w:rPr>
        <w:noProof/>
      </w:rPr>
      <w:drawing>
        <wp:anchor distT="0" distB="0" distL="114300" distR="114300" simplePos="0" relativeHeight="251667456" behindDoc="1" locked="0" layoutInCell="1" allowOverlap="1" wp14:anchorId="1C5FC801" wp14:editId="0B9C3F1D">
          <wp:simplePos x="0" y="0"/>
          <wp:positionH relativeFrom="column">
            <wp:posOffset>-318135</wp:posOffset>
          </wp:positionH>
          <wp:positionV relativeFrom="paragraph">
            <wp:posOffset>-25400</wp:posOffset>
          </wp:positionV>
          <wp:extent cx="2009140" cy="60261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ype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9140" cy="602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210EC"/>
    <w:multiLevelType w:val="hybridMultilevel"/>
    <w:tmpl w:val="98C665C6"/>
    <w:lvl w:ilvl="0" w:tplc="71B6F0DA">
      <w:start w:val="1"/>
      <w:numFmt w:val="upperRoman"/>
      <w:lvlText w:val="%1)"/>
      <w:lvlJc w:val="left"/>
      <w:pPr>
        <w:ind w:left="72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7522C6"/>
    <w:multiLevelType w:val="multilevel"/>
    <w:tmpl w:val="67EAD4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1C4A7A77"/>
    <w:multiLevelType w:val="hybridMultilevel"/>
    <w:tmpl w:val="9F9A50C8"/>
    <w:lvl w:ilvl="0" w:tplc="9F4A61D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B67C50"/>
    <w:multiLevelType w:val="hybridMultilevel"/>
    <w:tmpl w:val="C952FE8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AF7F21"/>
    <w:multiLevelType w:val="multilevel"/>
    <w:tmpl w:val="AEC2E8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5" w15:restartNumberingAfterBreak="0">
    <w:nsid w:val="42755497"/>
    <w:multiLevelType w:val="hybridMultilevel"/>
    <w:tmpl w:val="E124AE8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A51C98"/>
    <w:multiLevelType w:val="hybridMultilevel"/>
    <w:tmpl w:val="4066ECB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7522DA"/>
    <w:multiLevelType w:val="hybridMultilevel"/>
    <w:tmpl w:val="7DCC9684"/>
    <w:lvl w:ilvl="0" w:tplc="C49AE77E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40090015">
      <w:start w:val="1"/>
      <w:numFmt w:val="upperLetter"/>
      <w:lvlText w:val="%3."/>
      <w:lvlJc w:val="lef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FEE43530">
      <w:start w:val="2"/>
      <w:numFmt w:val="lowerRoman"/>
      <w:lvlText w:val="(%5)"/>
      <w:lvlJc w:val="left"/>
      <w:pPr>
        <w:ind w:left="3600" w:hanging="720"/>
      </w:pPr>
      <w:rPr>
        <w:rFonts w:hint="default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8623ABB"/>
    <w:multiLevelType w:val="multilevel"/>
    <w:tmpl w:val="B2027C4C"/>
    <w:lvl w:ilvl="0">
      <w:start w:val="1"/>
      <w:numFmt w:val="decimal"/>
      <w:pStyle w:val="Level1"/>
      <w:lvlText w:val="%1"/>
      <w:lvlJc w:val="left"/>
      <w:pPr>
        <w:tabs>
          <w:tab w:val="num" w:pos="720"/>
        </w:tabs>
        <w:ind w:left="720" w:hanging="720"/>
      </w:pPr>
      <w:rPr>
        <w:b w:val="0"/>
        <w:i w:val="0"/>
        <w:u w:val="none"/>
      </w:rPr>
    </w:lvl>
    <w:lvl w:ilvl="1">
      <w:start w:val="1"/>
      <w:numFmt w:val="decimal"/>
      <w:pStyle w:val="Level2"/>
      <w:lvlText w:val="%1.%2"/>
      <w:lvlJc w:val="left"/>
      <w:pPr>
        <w:tabs>
          <w:tab w:val="num" w:pos="720"/>
        </w:tabs>
        <w:ind w:left="720" w:hanging="720"/>
      </w:pPr>
      <w:rPr>
        <w:b w:val="0"/>
        <w:i w:val="0"/>
        <w:u w:val="none"/>
      </w:rPr>
    </w:lvl>
    <w:lvl w:ilvl="2">
      <w:start w:val="1"/>
      <w:numFmt w:val="decimal"/>
      <w:pStyle w:val="Level3"/>
      <w:lvlText w:val="%1.%2.%3"/>
      <w:lvlJc w:val="left"/>
      <w:pPr>
        <w:tabs>
          <w:tab w:val="num" w:pos="1440"/>
        </w:tabs>
        <w:ind w:left="1440" w:hanging="720"/>
      </w:pPr>
      <w:rPr>
        <w:b w:val="0"/>
        <w:i w:val="0"/>
        <w:u w:val="none"/>
      </w:rPr>
    </w:lvl>
    <w:lvl w:ilvl="3">
      <w:start w:val="1"/>
      <w:numFmt w:val="lowerLetter"/>
      <w:pStyle w:val="Level4"/>
      <w:lvlText w:val="(%4)"/>
      <w:lvlJc w:val="left"/>
      <w:pPr>
        <w:tabs>
          <w:tab w:val="num" w:pos="2160"/>
        </w:tabs>
        <w:ind w:left="2160" w:hanging="720"/>
      </w:pPr>
      <w:rPr>
        <w:b w:val="0"/>
        <w:i w:val="0"/>
        <w:u w:val="none"/>
      </w:rPr>
    </w:lvl>
    <w:lvl w:ilvl="4">
      <w:start w:val="1"/>
      <w:numFmt w:val="lowerRoman"/>
      <w:pStyle w:val="Level5"/>
      <w:lvlText w:val="(%5)"/>
      <w:lvlJc w:val="left"/>
      <w:pPr>
        <w:tabs>
          <w:tab w:val="num" w:pos="2880"/>
        </w:tabs>
        <w:ind w:left="2880" w:hanging="720"/>
      </w:pPr>
      <w:rPr>
        <w:b w:val="0"/>
        <w:i w:val="0"/>
        <w:u w:val="none"/>
      </w:rPr>
    </w:lvl>
    <w:lvl w:ilvl="5">
      <w:start w:val="1"/>
      <w:numFmt w:val="none"/>
      <w:lvlText w:val="Not Defined"/>
      <w:lvlJc w:val="left"/>
      <w:pPr>
        <w:tabs>
          <w:tab w:val="num" w:pos="3240"/>
        </w:tabs>
        <w:ind w:left="2736" w:hanging="936"/>
      </w:pPr>
      <w:rPr>
        <w:b w:val="0"/>
        <w:i w:val="0"/>
      </w:rPr>
    </w:lvl>
    <w:lvl w:ilvl="6">
      <w:start w:val="1"/>
      <w:numFmt w:val="none"/>
      <w:lvlText w:val="Not Defined"/>
      <w:lvlJc w:val="left"/>
      <w:pPr>
        <w:tabs>
          <w:tab w:val="num" w:pos="3600"/>
        </w:tabs>
        <w:ind w:left="3240" w:hanging="1080"/>
      </w:pPr>
      <w:rPr>
        <w:b w:val="0"/>
        <w:i w:val="0"/>
      </w:rPr>
    </w:lvl>
    <w:lvl w:ilvl="7">
      <w:start w:val="1"/>
      <w:numFmt w:val="none"/>
      <w:lvlText w:val="Not Defined"/>
      <w:lvlJc w:val="left"/>
      <w:pPr>
        <w:tabs>
          <w:tab w:val="num" w:pos="3744"/>
        </w:tabs>
        <w:ind w:left="3744" w:hanging="1224"/>
      </w:pPr>
      <w:rPr>
        <w:b w:val="0"/>
        <w:i w:val="0"/>
      </w:rPr>
    </w:lvl>
    <w:lvl w:ilvl="8">
      <w:start w:val="1"/>
      <w:numFmt w:val="none"/>
      <w:lvlText w:val="Not Defined"/>
      <w:lvlJc w:val="left"/>
      <w:pPr>
        <w:tabs>
          <w:tab w:val="num" w:pos="4320"/>
        </w:tabs>
        <w:ind w:left="4320" w:hanging="1440"/>
      </w:pPr>
      <w:rPr>
        <w:b w:val="0"/>
        <w:i w:val="0"/>
      </w:rPr>
    </w:lvl>
  </w:abstractNum>
  <w:abstractNum w:abstractNumId="9" w15:restartNumberingAfterBreak="0">
    <w:nsid w:val="704E26B3"/>
    <w:multiLevelType w:val="multilevel"/>
    <w:tmpl w:val="A61610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0" w15:restartNumberingAfterBreak="0">
    <w:nsid w:val="7148306B"/>
    <w:multiLevelType w:val="multilevel"/>
    <w:tmpl w:val="AEC2E8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1" w15:restartNumberingAfterBreak="0">
    <w:nsid w:val="75A4712D"/>
    <w:multiLevelType w:val="hybridMultilevel"/>
    <w:tmpl w:val="320C5D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1349067795">
    <w:abstractNumId w:val="8"/>
  </w:num>
  <w:num w:numId="2" w16cid:durableId="1731884609">
    <w:abstractNumId w:val="7"/>
  </w:num>
  <w:num w:numId="3" w16cid:durableId="138078508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17692071">
    <w:abstractNumId w:val="6"/>
  </w:num>
  <w:num w:numId="5" w16cid:durableId="1075665785">
    <w:abstractNumId w:val="5"/>
  </w:num>
  <w:num w:numId="6" w16cid:durableId="588736642">
    <w:abstractNumId w:val="3"/>
  </w:num>
  <w:num w:numId="7" w16cid:durableId="5306067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202690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04479040">
    <w:abstractNumId w:val="10"/>
  </w:num>
  <w:num w:numId="10" w16cid:durableId="1309165687">
    <w:abstractNumId w:val="2"/>
  </w:num>
  <w:num w:numId="11" w16cid:durableId="845169312">
    <w:abstractNumId w:val="0"/>
  </w:num>
  <w:num w:numId="12" w16cid:durableId="102028218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DawMDAzNzUzMLJU0lEKTi0uzszPAykwrAUAO7hiUSwAAAA="/>
  </w:docVars>
  <w:rsids>
    <w:rsidRoot w:val="003A2D1B"/>
    <w:rsid w:val="00087076"/>
    <w:rsid w:val="000D2305"/>
    <w:rsid w:val="001858E7"/>
    <w:rsid w:val="001D5F72"/>
    <w:rsid w:val="001F42B6"/>
    <w:rsid w:val="002242A2"/>
    <w:rsid w:val="002A2D2F"/>
    <w:rsid w:val="003460B7"/>
    <w:rsid w:val="003860F3"/>
    <w:rsid w:val="003A2D1B"/>
    <w:rsid w:val="003A7C9E"/>
    <w:rsid w:val="003B4140"/>
    <w:rsid w:val="0041731D"/>
    <w:rsid w:val="00490ECB"/>
    <w:rsid w:val="004A4D64"/>
    <w:rsid w:val="004E70AD"/>
    <w:rsid w:val="00547CAC"/>
    <w:rsid w:val="00575012"/>
    <w:rsid w:val="005E30EF"/>
    <w:rsid w:val="005E509F"/>
    <w:rsid w:val="006063A1"/>
    <w:rsid w:val="00614598"/>
    <w:rsid w:val="00676759"/>
    <w:rsid w:val="006803A8"/>
    <w:rsid w:val="006D5857"/>
    <w:rsid w:val="007B2F7A"/>
    <w:rsid w:val="007B4C02"/>
    <w:rsid w:val="007D4A0F"/>
    <w:rsid w:val="007D5B7A"/>
    <w:rsid w:val="008C1E40"/>
    <w:rsid w:val="00903CD1"/>
    <w:rsid w:val="00942DAA"/>
    <w:rsid w:val="0095075E"/>
    <w:rsid w:val="0096176B"/>
    <w:rsid w:val="009709B7"/>
    <w:rsid w:val="00975E47"/>
    <w:rsid w:val="009C71FF"/>
    <w:rsid w:val="009E3FE0"/>
    <w:rsid w:val="00A36884"/>
    <w:rsid w:val="00A64CD3"/>
    <w:rsid w:val="00A7173A"/>
    <w:rsid w:val="00A723A0"/>
    <w:rsid w:val="00AC6450"/>
    <w:rsid w:val="00B352FC"/>
    <w:rsid w:val="00BE1DB9"/>
    <w:rsid w:val="00C25BB6"/>
    <w:rsid w:val="00C35F58"/>
    <w:rsid w:val="00CD3F50"/>
    <w:rsid w:val="00D432FB"/>
    <w:rsid w:val="00D97A12"/>
    <w:rsid w:val="00D97C93"/>
    <w:rsid w:val="00E25E37"/>
    <w:rsid w:val="00E67CFF"/>
    <w:rsid w:val="00E76877"/>
    <w:rsid w:val="00EF74D3"/>
    <w:rsid w:val="00F30937"/>
    <w:rsid w:val="00F32C3F"/>
    <w:rsid w:val="00FA7C16"/>
    <w:rsid w:val="00FD3336"/>
    <w:rsid w:val="00FF0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9E797B"/>
  <w15:chartTrackingRefBased/>
  <w15:docId w15:val="{A3DD114B-7FE6-1541-969F-A9356FEDF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2D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2D1B"/>
  </w:style>
  <w:style w:type="paragraph" w:styleId="Footer">
    <w:name w:val="footer"/>
    <w:basedOn w:val="Normal"/>
    <w:link w:val="FooterChar"/>
    <w:uiPriority w:val="99"/>
    <w:unhideWhenUsed/>
    <w:rsid w:val="003A2D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2D1B"/>
  </w:style>
  <w:style w:type="character" w:styleId="Hyperlink">
    <w:name w:val="Hyperlink"/>
    <w:basedOn w:val="DefaultParagraphFont"/>
    <w:uiPriority w:val="99"/>
    <w:unhideWhenUsed/>
    <w:rsid w:val="003A2D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2D1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97C93"/>
    <w:rPr>
      <w:color w:val="954F72" w:themeColor="followedHyperlink"/>
      <w:u w:val="single"/>
    </w:rPr>
  </w:style>
  <w:style w:type="paragraph" w:customStyle="1" w:styleId="Level2">
    <w:name w:val="Level 2"/>
    <w:basedOn w:val="Normal"/>
    <w:rsid w:val="00FD3336"/>
    <w:pPr>
      <w:numPr>
        <w:ilvl w:val="1"/>
        <w:numId w:val="1"/>
      </w:numPr>
      <w:spacing w:after="240"/>
      <w:jc w:val="both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Level1">
    <w:name w:val="Level 1"/>
    <w:basedOn w:val="Normal"/>
    <w:rsid w:val="00FD3336"/>
    <w:pPr>
      <w:numPr>
        <w:numId w:val="1"/>
      </w:numPr>
      <w:spacing w:after="240"/>
      <w:jc w:val="both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Level3">
    <w:name w:val="Level 3"/>
    <w:basedOn w:val="Normal"/>
    <w:rsid w:val="00FD3336"/>
    <w:pPr>
      <w:numPr>
        <w:ilvl w:val="2"/>
        <w:numId w:val="1"/>
      </w:numPr>
      <w:spacing w:after="240"/>
      <w:jc w:val="both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Level4">
    <w:name w:val="Level 4"/>
    <w:basedOn w:val="Normal"/>
    <w:rsid w:val="00FD3336"/>
    <w:pPr>
      <w:numPr>
        <w:ilvl w:val="3"/>
        <w:numId w:val="1"/>
      </w:numPr>
      <w:spacing w:after="240"/>
      <w:jc w:val="both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Level5">
    <w:name w:val="Level 5"/>
    <w:basedOn w:val="Normal"/>
    <w:rsid w:val="00FD3336"/>
    <w:pPr>
      <w:numPr>
        <w:ilvl w:val="4"/>
        <w:numId w:val="1"/>
      </w:numPr>
      <w:spacing w:after="240"/>
      <w:jc w:val="both"/>
    </w:pPr>
    <w:rPr>
      <w:rFonts w:ascii="Times New Roman" w:eastAsia="Times New Roman" w:hAnsi="Times New Roman" w:cs="Times New Roman"/>
      <w:szCs w:val="20"/>
      <w:lang w:val="en-GB"/>
    </w:rPr>
  </w:style>
  <w:style w:type="paragraph" w:styleId="NoSpacing">
    <w:name w:val="No Spacing"/>
    <w:uiPriority w:val="1"/>
    <w:qFormat/>
    <w:rsid w:val="00FD3336"/>
    <w:rPr>
      <w:rFonts w:ascii="Calibri" w:eastAsia="Calibri" w:hAnsi="Calibri" w:cs="Times New Roman"/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FD3336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customStyle="1" w:styleId="NoSpacing1">
    <w:name w:val="No Spacing1"/>
    <w:uiPriority w:val="1"/>
    <w:qFormat/>
    <w:rsid w:val="00FD3336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FD3336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table" w:styleId="TableGrid">
    <w:name w:val="Table Grid"/>
    <w:basedOn w:val="TableNormal"/>
    <w:uiPriority w:val="39"/>
    <w:rsid w:val="00FD3336"/>
    <w:rPr>
      <w:rFonts w:ascii="Calibri" w:eastAsia="Calibri" w:hAnsi="Calibri" w:cs="Arial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basedOn w:val="Normal"/>
    <w:rsid w:val="000D2305"/>
    <w:pPr>
      <w:autoSpaceDE w:val="0"/>
      <w:autoSpaceDN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</Words>
  <Characters>1026</Characters>
  <Application>Microsoft Office Word</Application>
  <DocSecurity>0</DocSecurity>
  <Lines>128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Bhargava</dc:creator>
  <cp:keywords/>
  <dc:description/>
  <cp:lastModifiedBy>Shilpa Dadhich</cp:lastModifiedBy>
  <cp:revision>2</cp:revision>
  <dcterms:created xsi:type="dcterms:W3CDTF">2023-04-03T06:53:00Z</dcterms:created>
  <dcterms:modified xsi:type="dcterms:W3CDTF">2023-04-03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c10a6f161661be1bdc68a7dddc5f441f9d0111a5100be8adec8eb7104aca8c</vt:lpwstr>
  </property>
</Properties>
</file>